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2DBDB" w:themeColor="accent2" w:themeTint="33"/>
  <w:body>
    <w:p w:rsidR="00523525" w:rsidRPr="00BD4476" w:rsidRDefault="009B7B14">
      <w:pPr>
        <w:rPr>
          <w:sz w:val="24"/>
          <w:szCs w:val="24"/>
        </w:rPr>
      </w:pPr>
      <w:bookmarkStart w:id="0" w:name="_GoBack"/>
      <w:bookmarkEnd w:id="0"/>
      <w:r>
        <w:rPr>
          <w:noProof/>
          <w:sz w:val="24"/>
          <w:szCs w:val="2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2" type="#_x0000_t202" style="position:absolute;margin-left:5.25pt;margin-top:51.75pt;width:3in;height:133.5pt;z-index:251671552" filled="f" stroked="f">
            <v:textbox>
              <w:txbxContent>
                <w:p w:rsidR="001914CB" w:rsidRPr="002F2BC1" w:rsidRDefault="001914CB">
                  <w:pPr>
                    <w:rPr>
                      <w:rFonts w:ascii="Matura MT Script Capitals" w:hAnsi="Matura MT Script Capitals"/>
                      <w:color w:val="FF0000"/>
                      <w:sz w:val="56"/>
                    </w:rPr>
                  </w:pPr>
                  <w:r w:rsidRPr="002F2BC1">
                    <w:rPr>
                      <w:rFonts w:ascii="Matura MT Script Capitals" w:hAnsi="Matura MT Script Capitals" w:cs="FrankRuehl"/>
                      <w:color w:val="FF0000"/>
                      <w:sz w:val="96"/>
                      <w:szCs w:val="24"/>
                    </w:rPr>
                    <w:t>Wine</w:t>
                  </w:r>
                  <w:r w:rsidRPr="002F2BC1">
                    <w:rPr>
                      <w:rFonts w:ascii="Matura MT Script Capitals" w:hAnsi="Matura MT Script Capitals" w:cs="FrankRuehl"/>
                      <w:color w:val="FF0000"/>
                      <w:sz w:val="72"/>
                      <w:szCs w:val="24"/>
                    </w:rPr>
                    <w:t xml:space="preserve"> Men</w:t>
                  </w:r>
                  <w:r w:rsidRPr="002F2BC1">
                    <w:rPr>
                      <w:rFonts w:ascii="Matura MT Script Capitals" w:hAnsi="Matura MT Script Capitals"/>
                      <w:color w:val="FF0000"/>
                      <w:sz w:val="72"/>
                      <w:szCs w:val="24"/>
                    </w:rPr>
                    <w:t>u</w:t>
                  </w:r>
                </w:p>
              </w:txbxContent>
            </v:textbox>
          </v:shape>
        </w:pict>
      </w:r>
      <w:r>
        <w:rPr>
          <w:noProof/>
          <w:sz w:val="24"/>
          <w:szCs w:val="24"/>
        </w:rPr>
        <w:pict>
          <v:shape id="_x0000_s1030" type="#_x0000_t202" style="position:absolute;margin-left:115.65pt;margin-top:266.25pt;width:282.6pt;height:44.25pt;z-index:251670528;mso-width-relative:margin;mso-height-relative:margin" filled="f" stroked="f">
            <v:textbox style="mso-next-textbox:#_x0000_s1030">
              <w:txbxContent>
                <w:p w:rsidR="00590213" w:rsidRPr="002F2BC1" w:rsidRDefault="00590213" w:rsidP="00590213">
                  <w:pPr>
                    <w:jc w:val="center"/>
                    <w:rPr>
                      <w:rFonts w:ascii="Georgia" w:hAnsi="Georgia"/>
                      <w:b/>
                      <w:color w:val="943634" w:themeColor="accent2" w:themeShade="BF"/>
                      <w:sz w:val="72"/>
                      <w:szCs w:val="72"/>
                    </w:rPr>
                  </w:pPr>
                  <w:r w:rsidRPr="002F2BC1">
                    <w:rPr>
                      <w:rFonts w:ascii="Georgia" w:hAnsi="Georgia"/>
                      <w:b/>
                      <w:color w:val="943634" w:themeColor="accent2" w:themeShade="BF"/>
                      <w:sz w:val="72"/>
                      <w:szCs w:val="72"/>
                    </w:rPr>
                    <w:t>Wine Menu</w:t>
                  </w:r>
                  <w:r w:rsidR="001914CB" w:rsidRPr="002F2BC1">
                    <w:rPr>
                      <w:rFonts w:ascii="Georgia" w:hAnsi="Georgia"/>
                      <w:b/>
                      <w:color w:val="943634" w:themeColor="accent2" w:themeShade="BF"/>
                      <w:sz w:val="72"/>
                      <w:szCs w:val="72"/>
                    </w:rPr>
                    <w:t xml:space="preserve"> List</w:t>
                  </w:r>
                </w:p>
              </w:txbxContent>
            </v:textbox>
          </v:shape>
        </w:pict>
      </w:r>
      <w:r w:rsidR="001914CB">
        <w:rPr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533400</wp:posOffset>
            </wp:positionH>
            <wp:positionV relativeFrom="paragraph">
              <wp:posOffset>4657725</wp:posOffset>
            </wp:positionV>
            <wp:extent cx="1695450" cy="3876675"/>
            <wp:effectExtent l="0" t="0" r="0" b="0"/>
            <wp:wrapNone/>
            <wp:docPr id="2" name="Picture 0" descr="images-(7)11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s-(7)11.gif"/>
                    <pic:cNvPicPr/>
                  </pic:nvPicPr>
                  <pic:blipFill>
                    <a:blip r:embed="rId6" cstate="print">
                      <a:duotone>
                        <a:prstClr val="black"/>
                        <a:schemeClr val="accent4">
                          <a:tint val="45000"/>
                          <a:satMod val="400000"/>
                        </a:schemeClr>
                      </a:duoton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5450" cy="3876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softEdge rad="63500"/>
                    </a:effectLst>
                  </pic:spPr>
                </pic:pic>
              </a:graphicData>
            </a:graphic>
          </wp:anchor>
        </w:drawing>
      </w:r>
      <w:r>
        <w:rPr>
          <w:noProof/>
          <w:sz w:val="24"/>
          <w:szCs w:val="24"/>
          <w:lang w:eastAsia="zh-TW"/>
        </w:rPr>
        <w:pict>
          <v:shape id="_x0000_s1028" type="#_x0000_t202" style="position:absolute;margin-left:64.95pt;margin-top:338.25pt;width:404.55pt;height:279.75pt;z-index:251667456;mso-position-horizontal-relative:text;mso-position-vertical-relative:text;mso-width-relative:margin;mso-height-relative:margin" filled="f" stroked="f">
            <v:textbox style="mso-next-textbox:#_x0000_s1028">
              <w:txbxContent>
                <w:p w:rsidR="00D56C92" w:rsidRPr="002F2BC1" w:rsidRDefault="00D56C92" w:rsidP="007C6E7E">
                  <w:pPr>
                    <w:jc w:val="center"/>
                    <w:rPr>
                      <w:rFonts w:ascii="Great Vibes" w:hAnsi="Great Vibes"/>
                      <w:b/>
                      <w:color w:val="FFFFFF" w:themeColor="background1"/>
                    </w:rPr>
                  </w:pPr>
                  <w:r w:rsidRPr="002F2BC1">
                    <w:rPr>
                      <w:rFonts w:ascii="Great Vibes" w:hAnsi="Great Vibes"/>
                      <w:b/>
                      <w:color w:val="FFFFFF" w:themeColor="background1"/>
                      <w:sz w:val="28"/>
                      <w:szCs w:val="28"/>
                    </w:rPr>
                    <w:t xml:space="preserve">Sparkling </w:t>
                  </w:r>
                  <w:r w:rsidR="00D96535" w:rsidRPr="002F2BC1">
                    <w:rPr>
                      <w:rFonts w:ascii="Great Vibes" w:hAnsi="Great Vibes"/>
                      <w:b/>
                      <w:color w:val="FFFFFF" w:themeColor="background1"/>
                      <w:sz w:val="28"/>
                      <w:szCs w:val="28"/>
                    </w:rPr>
                    <w:t>Champagne</w:t>
                  </w:r>
                  <w:r w:rsidR="00034778" w:rsidRPr="002F2BC1">
                    <w:rPr>
                      <w:rFonts w:ascii="Great Vibes" w:hAnsi="Great Vibes"/>
                      <w:b/>
                      <w:color w:val="FFFFFF" w:themeColor="background1"/>
                    </w:rPr>
                    <w:t xml:space="preserve">                 </w:t>
                  </w:r>
                  <w:r w:rsidR="00A167B2" w:rsidRPr="002F2BC1">
                    <w:rPr>
                      <w:rFonts w:ascii="Great Vibes" w:hAnsi="Great Vibes"/>
                      <w:b/>
                      <w:color w:val="FFFFFF" w:themeColor="background1"/>
                    </w:rPr>
                    <w:t xml:space="preserve">                              </w:t>
                  </w:r>
                  <w:r w:rsidR="00034778" w:rsidRPr="002F2BC1">
                    <w:rPr>
                      <w:rFonts w:ascii="Great Vibes" w:hAnsi="Great Vibes"/>
                      <w:b/>
                      <w:color w:val="FFFFFF" w:themeColor="background1"/>
                    </w:rPr>
                    <w:t xml:space="preserve">Glass  </w:t>
                  </w:r>
                  <w:r w:rsidR="00A167B2" w:rsidRPr="002F2BC1">
                    <w:rPr>
                      <w:rFonts w:ascii="Great Vibes" w:hAnsi="Great Vibes"/>
                      <w:b/>
                      <w:color w:val="FFFFFF" w:themeColor="background1"/>
                    </w:rPr>
                    <w:t xml:space="preserve">   </w:t>
                  </w:r>
                  <w:r w:rsidR="00034778" w:rsidRPr="002F2BC1">
                    <w:rPr>
                      <w:rFonts w:ascii="Great Vibes" w:hAnsi="Great Vibes"/>
                      <w:b/>
                      <w:color w:val="FFFFFF" w:themeColor="background1"/>
                    </w:rPr>
                    <w:t>Bottle</w:t>
                  </w:r>
                </w:p>
                <w:p w:rsidR="008C5BB1" w:rsidRPr="002F2BC1" w:rsidRDefault="00321139" w:rsidP="007C6E7E">
                  <w:pPr>
                    <w:jc w:val="center"/>
                    <w:rPr>
                      <w:rFonts w:ascii="Great Vibes" w:hAnsi="Great Vibes"/>
                      <w:b/>
                      <w:color w:val="FFFFFF" w:themeColor="background1"/>
                      <w:sz w:val="28"/>
                      <w:szCs w:val="28"/>
                    </w:rPr>
                  </w:pPr>
                  <w:r w:rsidRPr="002F2BC1">
                    <w:rPr>
                      <w:rFonts w:ascii="Great Vibes" w:hAnsi="Great Vibes"/>
                      <w:color w:val="FFFFFF" w:themeColor="background1"/>
                    </w:rPr>
                    <w:t>Louis R</w:t>
                  </w:r>
                  <w:r w:rsidR="00A00DCB" w:rsidRPr="002F2BC1">
                    <w:rPr>
                      <w:rFonts w:ascii="Great Vibes" w:hAnsi="Great Vibes"/>
                      <w:color w:val="FFFFFF" w:themeColor="background1"/>
                    </w:rPr>
                    <w:t>oederer…………………………………………………………</w:t>
                  </w:r>
                  <w:r w:rsidR="00913B26" w:rsidRPr="002F2BC1">
                    <w:rPr>
                      <w:rFonts w:ascii="Great Vibes" w:hAnsi="Great Vibes"/>
                      <w:color w:val="FFFFFF" w:themeColor="background1"/>
                    </w:rPr>
                    <w:t>…………………</w:t>
                  </w:r>
                  <w:r w:rsidR="00034778" w:rsidRPr="002F2BC1">
                    <w:rPr>
                      <w:rFonts w:ascii="Great Vibes" w:hAnsi="Great Vibes"/>
                      <w:color w:val="FFFFFF" w:themeColor="background1"/>
                    </w:rPr>
                    <w:t xml:space="preserve"> $225.00</w:t>
                  </w:r>
                  <w:r w:rsidR="00A167B2" w:rsidRPr="002F2BC1">
                    <w:rPr>
                      <w:rFonts w:ascii="Great Vibes" w:hAnsi="Great Vibes"/>
                      <w:color w:val="FFFFFF" w:themeColor="background1"/>
                    </w:rPr>
                    <w:br/>
                  </w:r>
                  <w:r w:rsidR="00385BD1" w:rsidRPr="002F2BC1">
                    <w:rPr>
                      <w:rFonts w:ascii="Great Vibes" w:hAnsi="Great Vibes"/>
                      <w:color w:val="FFFFFF" w:themeColor="background1"/>
                    </w:rPr>
                    <w:t>Dom Prignon Vintage…………………………………………………………………. $220.00</w:t>
                  </w:r>
                  <w:r w:rsidR="00385BD1" w:rsidRPr="002F2BC1">
                    <w:rPr>
                      <w:rFonts w:ascii="Great Vibes" w:hAnsi="Great Vibes"/>
                      <w:color w:val="FFFFFF" w:themeColor="background1"/>
                    </w:rPr>
                    <w:br/>
                  </w:r>
                  <w:r w:rsidR="00FB5496" w:rsidRPr="002F2BC1">
                    <w:rPr>
                      <w:rFonts w:ascii="Great Vibes" w:hAnsi="Great Vibes"/>
                      <w:color w:val="FFFFFF" w:themeColor="background1"/>
                    </w:rPr>
                    <w:t>Rotary Brut…………………………………………………………………………………. $26.00</w:t>
                  </w:r>
                  <w:r w:rsidR="00FB5496" w:rsidRPr="002F2BC1">
                    <w:rPr>
                      <w:rFonts w:ascii="Great Vibes" w:hAnsi="Great Vibes"/>
                      <w:color w:val="FFFFFF" w:themeColor="background1"/>
                    </w:rPr>
                    <w:br/>
                  </w:r>
                  <w:proofErr w:type="spellStart"/>
                  <w:r w:rsidR="00BC0A4A" w:rsidRPr="002F2BC1">
                    <w:rPr>
                      <w:rFonts w:ascii="Great Vibes" w:hAnsi="Great Vibes"/>
                      <w:color w:val="FFFFFF" w:themeColor="background1"/>
                    </w:rPr>
                    <w:t>Wycliff</w:t>
                  </w:r>
                  <w:proofErr w:type="spellEnd"/>
                  <w:r w:rsidR="00BC0A4A" w:rsidRPr="002F2BC1">
                    <w:rPr>
                      <w:rFonts w:ascii="Great Vibes" w:hAnsi="Great Vibes"/>
                      <w:color w:val="FFFFFF" w:themeColor="background1"/>
                    </w:rPr>
                    <w:t xml:space="preserve"> Brut……………………………………………………………………</w:t>
                  </w:r>
                  <w:r w:rsidR="00ED1AD6" w:rsidRPr="002F2BC1">
                    <w:rPr>
                      <w:rFonts w:ascii="Great Vibes" w:hAnsi="Great Vibes"/>
                      <w:color w:val="FFFFFF" w:themeColor="background1"/>
                    </w:rPr>
                    <w:t>.</w:t>
                  </w:r>
                  <w:r w:rsidR="00BC0A4A" w:rsidRPr="002F2BC1">
                    <w:rPr>
                      <w:rFonts w:ascii="Great Vibes" w:hAnsi="Great Vibes"/>
                      <w:color w:val="FFFFFF" w:themeColor="background1"/>
                    </w:rPr>
                    <w:t>$40.00</w:t>
                  </w:r>
                  <w:r w:rsidR="00ED1AD6" w:rsidRPr="002F2BC1">
                    <w:rPr>
                      <w:rFonts w:ascii="Great Vibes" w:hAnsi="Great Vibes"/>
                      <w:color w:val="FFFFFF" w:themeColor="background1"/>
                    </w:rPr>
                    <w:t xml:space="preserve">   $18.00</w:t>
                  </w:r>
                  <w:r w:rsidR="00ED1AD6" w:rsidRPr="002F2BC1">
                    <w:rPr>
                      <w:rFonts w:ascii="Great Vibes" w:hAnsi="Great Vibes"/>
                      <w:color w:val="FFFFFF" w:themeColor="background1"/>
                    </w:rPr>
                    <w:br/>
                  </w:r>
                  <w:r w:rsidR="00ED1AD6" w:rsidRPr="002F2BC1">
                    <w:rPr>
                      <w:rFonts w:ascii="Great Vibes" w:hAnsi="Great Vibes"/>
                      <w:color w:val="FFFFFF" w:themeColor="background1"/>
                    </w:rPr>
                    <w:br/>
                  </w:r>
                  <w:r w:rsidR="008C5BB1" w:rsidRPr="002F2BC1">
                    <w:rPr>
                      <w:rFonts w:ascii="Great Vibes" w:hAnsi="Great Vibes"/>
                      <w:b/>
                      <w:color w:val="FFFFFF" w:themeColor="background1"/>
                      <w:sz w:val="28"/>
                      <w:szCs w:val="28"/>
                    </w:rPr>
                    <w:t>Ports</w:t>
                  </w:r>
                </w:p>
                <w:p w:rsidR="007C6E7E" w:rsidRPr="002F2BC1" w:rsidRDefault="002E256A" w:rsidP="007C6E7E">
                  <w:pPr>
                    <w:jc w:val="center"/>
                    <w:rPr>
                      <w:rFonts w:ascii="Great Vibes" w:hAnsi="Great Vibes"/>
                      <w:color w:val="FFFFFF" w:themeColor="background1"/>
                    </w:rPr>
                  </w:pPr>
                  <w:r w:rsidRPr="002F2BC1">
                    <w:rPr>
                      <w:rFonts w:ascii="Great Vibes" w:hAnsi="Great Vibes"/>
                      <w:color w:val="FFFFFF" w:themeColor="background1"/>
                    </w:rPr>
                    <w:t xml:space="preserve">Benjamin </w:t>
                  </w:r>
                  <w:proofErr w:type="spellStart"/>
                  <w:r w:rsidRPr="002F2BC1">
                    <w:rPr>
                      <w:rFonts w:ascii="Great Vibes" w:hAnsi="Great Vibes"/>
                      <w:color w:val="FFFFFF" w:themeColor="background1"/>
                    </w:rPr>
                    <w:t>Tanny</w:t>
                  </w:r>
                  <w:proofErr w:type="spellEnd"/>
                  <w:r w:rsidRPr="002F2BC1">
                    <w:rPr>
                      <w:rFonts w:ascii="Great Vibes" w:hAnsi="Great Vibes"/>
                      <w:color w:val="FFFFFF" w:themeColor="background1"/>
                    </w:rPr>
                    <w:t xml:space="preserve"> Port…………………………………………………………….…… $48.00</w:t>
                  </w:r>
                  <w:r w:rsidR="0054522B" w:rsidRPr="002F2BC1">
                    <w:rPr>
                      <w:rFonts w:ascii="Great Vibes" w:hAnsi="Great Vibes"/>
                      <w:color w:val="FFFFFF" w:themeColor="background1"/>
                    </w:rPr>
                    <w:br/>
                  </w:r>
                  <w:proofErr w:type="spellStart"/>
                  <w:r w:rsidR="00944E4D" w:rsidRPr="002F2BC1">
                    <w:rPr>
                      <w:rFonts w:ascii="Great Vibes" w:hAnsi="Great Vibes"/>
                      <w:color w:val="FFFFFF" w:themeColor="background1"/>
                    </w:rPr>
                    <w:t>Corckbun</w:t>
                  </w:r>
                  <w:proofErr w:type="spellEnd"/>
                  <w:r w:rsidR="00944E4D" w:rsidRPr="002F2BC1">
                    <w:rPr>
                      <w:rFonts w:ascii="Great Vibes" w:hAnsi="Great Vibes"/>
                      <w:color w:val="FFFFFF" w:themeColor="background1"/>
                    </w:rPr>
                    <w:t xml:space="preserve"> Ruby Porto………………………………………………………………….. $24.50</w:t>
                  </w:r>
                  <w:r w:rsidR="00944E4D" w:rsidRPr="002F2BC1">
                    <w:rPr>
                      <w:rFonts w:ascii="Great Vibes" w:hAnsi="Great Vibes"/>
                      <w:color w:val="FFFFFF" w:themeColor="background1"/>
                    </w:rPr>
                    <w:br/>
                  </w:r>
                  <w:proofErr w:type="spellStart"/>
                  <w:r w:rsidR="00B95884" w:rsidRPr="002F2BC1">
                    <w:rPr>
                      <w:rFonts w:ascii="Great Vibes" w:hAnsi="Great Vibes"/>
                      <w:color w:val="FFFFFF" w:themeColor="background1"/>
                    </w:rPr>
                    <w:t>Churchil’s</w:t>
                  </w:r>
                  <w:proofErr w:type="spellEnd"/>
                  <w:r w:rsidR="00B95884" w:rsidRPr="002F2BC1">
                    <w:rPr>
                      <w:rFonts w:ascii="Great Vibes" w:hAnsi="Great Vibes"/>
                      <w:color w:val="FFFFFF" w:themeColor="background1"/>
                    </w:rPr>
                    <w:t xml:space="preserve"> Finest Vintage…………………………………………………………….. $30.00</w:t>
                  </w:r>
                </w:p>
                <w:p w:rsidR="0082788D" w:rsidRPr="002F2BC1" w:rsidRDefault="0082788D" w:rsidP="007C6E7E">
                  <w:pPr>
                    <w:jc w:val="center"/>
                    <w:rPr>
                      <w:rFonts w:ascii="Great Vibes" w:hAnsi="Great Vibes"/>
                      <w:b/>
                      <w:color w:val="FFFFFF" w:themeColor="background1"/>
                      <w:sz w:val="28"/>
                      <w:szCs w:val="28"/>
                    </w:rPr>
                  </w:pPr>
                  <w:r w:rsidRPr="002F2BC1">
                    <w:rPr>
                      <w:rFonts w:ascii="Great Vibes" w:hAnsi="Great Vibes"/>
                      <w:b/>
                      <w:color w:val="FFFFFF" w:themeColor="background1"/>
                      <w:sz w:val="28"/>
                      <w:szCs w:val="28"/>
                    </w:rPr>
                    <w:t>Premium Pours</w:t>
                  </w:r>
                </w:p>
                <w:p w:rsidR="00B22B27" w:rsidRPr="00CD7941" w:rsidRDefault="00F57698" w:rsidP="007C6E7E">
                  <w:pPr>
                    <w:jc w:val="center"/>
                    <w:rPr>
                      <w:color w:val="FFFFFF" w:themeColor="background1"/>
                    </w:rPr>
                  </w:pPr>
                  <w:proofErr w:type="spellStart"/>
                  <w:r w:rsidRPr="002F2BC1">
                    <w:rPr>
                      <w:rFonts w:ascii="Great Vibes" w:hAnsi="Great Vibes"/>
                      <w:color w:val="FFFFFF" w:themeColor="background1"/>
                    </w:rPr>
                    <w:t>Hennesy</w:t>
                  </w:r>
                  <w:proofErr w:type="spellEnd"/>
                  <w:r w:rsidRPr="002F2BC1">
                    <w:rPr>
                      <w:rFonts w:ascii="Great Vibes" w:hAnsi="Great Vibes"/>
                      <w:b/>
                      <w:color w:val="FFFFFF" w:themeColor="background1"/>
                    </w:rPr>
                    <w:t xml:space="preserve"> </w:t>
                  </w:r>
                  <w:r w:rsidR="004538F2" w:rsidRPr="002F2BC1">
                    <w:rPr>
                      <w:rFonts w:ascii="Great Vibes" w:hAnsi="Great Vibes"/>
                      <w:color w:val="FFFFFF" w:themeColor="background1"/>
                    </w:rPr>
                    <w:t>XO Cognac………………………………………………………..………… $33.00</w:t>
                  </w:r>
                  <w:r w:rsidR="004538F2" w:rsidRPr="002F2BC1">
                    <w:rPr>
                      <w:rFonts w:ascii="Great Vibes" w:hAnsi="Great Vibes"/>
                      <w:color w:val="FFFFFF" w:themeColor="background1"/>
                    </w:rPr>
                    <w:br/>
                  </w:r>
                  <w:r w:rsidR="00EF6D3F" w:rsidRPr="002F2BC1">
                    <w:rPr>
                      <w:rFonts w:ascii="Great Vibes" w:hAnsi="Great Vibes"/>
                      <w:color w:val="FFFFFF" w:themeColor="background1"/>
                    </w:rPr>
                    <w:t>Rummy Martin 1738……………………………………………………………...…… $20.50</w:t>
                  </w:r>
                  <w:r w:rsidR="004538F2" w:rsidRPr="002F2BC1">
                    <w:rPr>
                      <w:rFonts w:ascii="Great Vibes" w:hAnsi="Great Vibes"/>
                      <w:color w:val="FFFFFF" w:themeColor="background1"/>
                    </w:rPr>
                    <w:br/>
                  </w:r>
                  <w:r w:rsidR="00B95884" w:rsidRPr="002F2BC1">
                    <w:rPr>
                      <w:rFonts w:ascii="Great Vibes" w:hAnsi="Great Vibes"/>
                      <w:color w:val="FFFFFF" w:themeColor="background1"/>
                    </w:rPr>
                    <w:br/>
                  </w:r>
                  <w:r w:rsidR="002E256A" w:rsidRPr="00CD7941">
                    <w:rPr>
                      <w:color w:val="FFFFFF" w:themeColor="background1"/>
                    </w:rPr>
                    <w:br/>
                  </w:r>
                  <w:r w:rsidR="008C5BB1" w:rsidRPr="00CD7941">
                    <w:rPr>
                      <w:color w:val="FFFFFF" w:themeColor="background1"/>
                    </w:rPr>
                    <w:t xml:space="preserve">                                           </w:t>
                  </w:r>
                  <w:r w:rsidR="00BC0A4A" w:rsidRPr="00CD7941">
                    <w:rPr>
                      <w:color w:val="FFFFFF" w:themeColor="background1"/>
                    </w:rPr>
                    <w:br/>
                  </w:r>
                  <w:r w:rsidR="00913B26" w:rsidRPr="00CD7941">
                    <w:rPr>
                      <w:color w:val="FFFFFF" w:themeColor="background1"/>
                    </w:rPr>
                    <w:br/>
                  </w:r>
                  <w:r w:rsidR="00034778" w:rsidRPr="00CD7941">
                    <w:rPr>
                      <w:color w:val="FFFFFF" w:themeColor="background1"/>
                    </w:rPr>
                    <w:br/>
                  </w:r>
                </w:p>
                <w:p w:rsidR="007170F1" w:rsidRPr="00CD7941" w:rsidRDefault="007170F1" w:rsidP="007C6E7E">
                  <w:pPr>
                    <w:jc w:val="center"/>
                    <w:rPr>
                      <w:color w:val="FFFFFF" w:themeColor="background1"/>
                    </w:rPr>
                  </w:pPr>
                </w:p>
              </w:txbxContent>
            </v:textbox>
          </v:shape>
        </w:pict>
      </w:r>
      <w:r>
        <w:rPr>
          <w:noProof/>
          <w:sz w:val="24"/>
          <w:szCs w:val="24"/>
          <w:lang w:eastAsia="zh-TW"/>
        </w:rPr>
        <w:pict>
          <v:shape id="_x0000_s1029" type="#_x0000_t202" style="position:absolute;margin-left:258.9pt;margin-top:637.5pt;width:215.85pt;height:21pt;z-index:251669504;mso-position-horizontal-relative:text;mso-position-vertical-relative:text;mso-width-relative:margin;mso-height-relative:margin" filled="f" stroked="f">
            <v:textbox style="mso-next-textbox:#_x0000_s1029">
              <w:txbxContent>
                <w:p w:rsidR="00AE755C" w:rsidRPr="00AE755C" w:rsidRDefault="00AE755C">
                  <w:pPr>
                    <w:rPr>
                      <w:i/>
                      <w:color w:val="FFFFFF" w:themeColor="background1"/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="00CD7941">
        <w:rPr>
          <w:noProof/>
          <w:sz w:val="24"/>
          <w:szCs w:val="24"/>
        </w:rPr>
        <w:drawing>
          <wp:anchor distT="0" distB="0" distL="114300" distR="114300" simplePos="0" relativeHeight="251655168" behindDoc="0" locked="0" layoutInCell="1" allowOverlap="1">
            <wp:simplePos x="0" y="0"/>
            <wp:positionH relativeFrom="column">
              <wp:posOffset>3143250</wp:posOffset>
            </wp:positionH>
            <wp:positionV relativeFrom="paragraph">
              <wp:posOffset>142875</wp:posOffset>
            </wp:positionV>
            <wp:extent cx="3000375" cy="3286125"/>
            <wp:effectExtent l="19050" t="0" r="9525" b="0"/>
            <wp:wrapNone/>
            <wp:docPr id="1" name="Picture 0" descr="images-(7)11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s-(7)11.gif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00375" cy="3286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softEdge rad="317500"/>
                    </a:effectLst>
                  </pic:spPr>
                </pic:pic>
              </a:graphicData>
            </a:graphic>
          </wp:anchor>
        </w:drawing>
      </w:r>
    </w:p>
    <w:sectPr w:rsidR="00523525" w:rsidRPr="00BD4476" w:rsidSect="001914CB">
      <w:pgSz w:w="12240" w:h="15840"/>
      <w:pgMar w:top="1440" w:right="1440" w:bottom="1440" w:left="1440" w:header="720" w:footer="720" w:gutter="0"/>
      <w:pgBorders w:offsetFrom="page">
        <w:top w:val="thinThickThinMediumGap" w:sz="24" w:space="24" w:color="FFFFFF" w:themeColor="background1"/>
        <w:left w:val="thinThickThinMediumGap" w:sz="24" w:space="24" w:color="FFFFFF" w:themeColor="background1"/>
        <w:bottom w:val="thinThickThinMediumGap" w:sz="24" w:space="24" w:color="FFFFFF" w:themeColor="background1"/>
        <w:right w:val="thinThickThinMediumGap" w:sz="24" w:space="24" w:color="FFFFFF" w:themeColor="background1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E672C" w:rsidRDefault="00CE672C" w:rsidP="00BD4476">
      <w:pPr>
        <w:spacing w:after="0" w:line="240" w:lineRule="auto"/>
      </w:pPr>
      <w:r>
        <w:separator/>
      </w:r>
    </w:p>
  </w:endnote>
  <w:endnote w:type="continuationSeparator" w:id="0">
    <w:p w:rsidR="00CE672C" w:rsidRDefault="00CE672C" w:rsidP="00BD44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tura MT Script Capitals">
    <w:panose1 w:val="03020802060602070202"/>
    <w:charset w:val="00"/>
    <w:family w:val="script"/>
    <w:pitch w:val="variable"/>
    <w:sig w:usb0="00000003" w:usb1="00000000" w:usb2="00000000" w:usb3="00000000" w:csb0="00000001" w:csb1="00000000"/>
  </w:font>
  <w:font w:name="FrankRuehl">
    <w:panose1 w:val="020E0503060101010101"/>
    <w:charset w:val="B1"/>
    <w:family w:val="swiss"/>
    <w:pitch w:val="variable"/>
    <w:sig w:usb0="00000801" w:usb1="00000000" w:usb2="00000000" w:usb3="00000000" w:csb0="0000002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reat Vibes">
    <w:panose1 w:val="02000507080000020002"/>
    <w:charset w:val="00"/>
    <w:family w:val="auto"/>
    <w:pitch w:val="variable"/>
    <w:sig w:usb0="A000002F" w:usb1="5000205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E672C" w:rsidRDefault="00CE672C" w:rsidP="00BD4476">
      <w:pPr>
        <w:spacing w:after="0" w:line="240" w:lineRule="auto"/>
      </w:pPr>
      <w:r>
        <w:separator/>
      </w:r>
    </w:p>
  </w:footnote>
  <w:footnote w:type="continuationSeparator" w:id="0">
    <w:p w:rsidR="00CE672C" w:rsidRDefault="00CE672C" w:rsidP="00BD447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NTAyMDEwM7EwNbAwM7RQ0lEKTi0uzszPAykwqgUA5JrwMiwAAAA="/>
  </w:docVars>
  <w:rsids>
    <w:rsidRoot w:val="00BD4476"/>
    <w:rsid w:val="00034778"/>
    <w:rsid w:val="00187AE5"/>
    <w:rsid w:val="001914CB"/>
    <w:rsid w:val="0023120B"/>
    <w:rsid w:val="002E256A"/>
    <w:rsid w:val="002F2BC1"/>
    <w:rsid w:val="00302477"/>
    <w:rsid w:val="00321139"/>
    <w:rsid w:val="0032221C"/>
    <w:rsid w:val="00385BD1"/>
    <w:rsid w:val="003B3D6F"/>
    <w:rsid w:val="004538F2"/>
    <w:rsid w:val="004823D0"/>
    <w:rsid w:val="00523525"/>
    <w:rsid w:val="0054522B"/>
    <w:rsid w:val="00590213"/>
    <w:rsid w:val="007170F1"/>
    <w:rsid w:val="007C6E7E"/>
    <w:rsid w:val="0082788D"/>
    <w:rsid w:val="008C5BB1"/>
    <w:rsid w:val="00910F09"/>
    <w:rsid w:val="00913B26"/>
    <w:rsid w:val="00944E4D"/>
    <w:rsid w:val="00993868"/>
    <w:rsid w:val="009B7B14"/>
    <w:rsid w:val="009D438D"/>
    <w:rsid w:val="00A00DCB"/>
    <w:rsid w:val="00A167B2"/>
    <w:rsid w:val="00AE755C"/>
    <w:rsid w:val="00B22B27"/>
    <w:rsid w:val="00B90CA8"/>
    <w:rsid w:val="00B95884"/>
    <w:rsid w:val="00BC0A4A"/>
    <w:rsid w:val="00BD4476"/>
    <w:rsid w:val="00CD7941"/>
    <w:rsid w:val="00CE672C"/>
    <w:rsid w:val="00D56C92"/>
    <w:rsid w:val="00D96535"/>
    <w:rsid w:val="00E839DD"/>
    <w:rsid w:val="00EB544E"/>
    <w:rsid w:val="00ED1AD6"/>
    <w:rsid w:val="00EF6D3F"/>
    <w:rsid w:val="00F57698"/>
    <w:rsid w:val="00FB5496"/>
    <w:rsid w:val="00FC6B2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>
      <o:colormru v:ext="edit" colors="#a953ff,#cd93ed,#9a009a,#c24684,#ac00ac,#228a22,#2baf2b"/>
      <o:colormenu v:ext="edit" fillcolor="none [661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6B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BD44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D4476"/>
  </w:style>
  <w:style w:type="paragraph" w:styleId="Footer">
    <w:name w:val="footer"/>
    <w:basedOn w:val="Normal"/>
    <w:link w:val="FooterChar"/>
    <w:uiPriority w:val="99"/>
    <w:semiHidden/>
    <w:unhideWhenUsed/>
    <w:rsid w:val="00BD44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D4476"/>
  </w:style>
  <w:style w:type="paragraph" w:styleId="BalloonText">
    <w:name w:val="Balloon Text"/>
    <w:basedOn w:val="Normal"/>
    <w:link w:val="BalloonTextChar"/>
    <w:uiPriority w:val="99"/>
    <w:semiHidden/>
    <w:unhideWhenUsed/>
    <w:rsid w:val="00D56C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6C92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sdev</Company>
  <LinksUpToDate>false</LinksUpToDate>
  <CharactersWithSpaces>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© www.wordtemplatesonline.net</dc:creator>
  <cp:lastModifiedBy>Moorche 30 DVDs</cp:lastModifiedBy>
  <cp:revision>3</cp:revision>
  <cp:lastPrinted>2016-01-02T06:33:00Z</cp:lastPrinted>
  <dcterms:created xsi:type="dcterms:W3CDTF">2020-11-18T20:15:00Z</dcterms:created>
  <dcterms:modified xsi:type="dcterms:W3CDTF">2020-11-19T05:42:00Z</dcterms:modified>
</cp:coreProperties>
</file>